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5415BB" w14:textId="6AF08A80" w:rsidR="003B6BB2" w:rsidRDefault="003B6BB2" w:rsidP="003B6BB2">
      <w:pPr>
        <w:jc w:val="center"/>
      </w:pPr>
      <w:r>
        <w:t>Lab 3</w:t>
      </w:r>
      <w:r w:rsidR="00107DAC">
        <w:t xml:space="preserve"> – (Part 1) </w:t>
      </w:r>
    </w:p>
    <w:p w14:paraId="5243AAD3" w14:textId="586C347A" w:rsidR="003B6BB2" w:rsidRDefault="003B6BB2" w:rsidP="003B6BB2">
      <w:r w:rsidRPr="0068176B">
        <w:rPr>
          <w:b/>
        </w:rPr>
        <w:t xml:space="preserve">Step </w:t>
      </w:r>
      <w:proofErr w:type="gramStart"/>
      <w:r w:rsidRPr="0068176B">
        <w:rPr>
          <w:b/>
        </w:rPr>
        <w:t>1:-</w:t>
      </w:r>
      <w:proofErr w:type="gramEnd"/>
      <w:r>
        <w:t xml:space="preserve"> Lets first sync our local repository with Git, all coding at first will be done at local, and then later we will push it to </w:t>
      </w:r>
      <w:r>
        <w:rPr>
          <w:noProof/>
        </w:rPr>
        <w:t>L</w:t>
      </w:r>
      <w:r w:rsidRPr="003B6BB2">
        <w:rPr>
          <w:noProof/>
        </w:rPr>
        <w:t>oki</w:t>
      </w:r>
      <w:r>
        <w:t>.</w:t>
      </w:r>
    </w:p>
    <w:p w14:paraId="4A2619DD" w14:textId="172E50D4" w:rsidR="003B6BB2" w:rsidRDefault="003B6BB2" w:rsidP="003B6BB2">
      <w:r>
        <w:t xml:space="preserve">Windows user if you have downloaded </w:t>
      </w:r>
      <w:proofErr w:type="spellStart"/>
      <w:r>
        <w:t>gitBash</w:t>
      </w:r>
      <w:proofErr w:type="spellEnd"/>
      <w:r>
        <w:t xml:space="preserve">, launch </w:t>
      </w:r>
      <w:r w:rsidRPr="003B6BB2">
        <w:rPr>
          <w:noProof/>
        </w:rPr>
        <w:t>git bash</w:t>
      </w:r>
      <w:r>
        <w:t xml:space="preserve">, if not download  </w:t>
      </w:r>
      <w:hyperlink r:id="rId4" w:history="1">
        <w:r w:rsidRPr="005931EB">
          <w:rPr>
            <w:rStyle w:val="Hyperlink"/>
          </w:rPr>
          <w:t>https://git-scm.com/downloads</w:t>
        </w:r>
      </w:hyperlink>
      <w:r>
        <w:t>. Mac users don’t need to install I will give more instructions in class we can use the terminal in Mac to run the git commands locally.</w:t>
      </w:r>
    </w:p>
    <w:p w14:paraId="66DF8E7C" w14:textId="6A85A0F8" w:rsidR="003B6BB2" w:rsidRDefault="003B6BB2" w:rsidP="003B6BB2">
      <w:r>
        <w:t xml:space="preserve">The reason why we are using Git bash is to make life easy for us, this process might look confusing at first but once we have the pipeline setup you will really enjoy it. The pipeline aims to write code once, sync everywhere.  </w:t>
      </w:r>
    </w:p>
    <w:p w14:paraId="47C8D5CD" w14:textId="4088C9B1" w:rsidR="003B6BB2" w:rsidRDefault="003B6BB2" w:rsidP="003B6BB2">
      <w:r w:rsidRPr="0068176B">
        <w:rPr>
          <w:b/>
          <w:noProof/>
        </w:rPr>
        <w:t>Step</w:t>
      </w:r>
      <w:proofErr w:type="gramStart"/>
      <w:r w:rsidRPr="0068176B">
        <w:rPr>
          <w:b/>
          <w:noProof/>
        </w:rPr>
        <w:t>2:</w:t>
      </w:r>
      <w:r>
        <w:t>-</w:t>
      </w:r>
      <w:proofErr w:type="gramEnd"/>
      <w:r>
        <w:t xml:space="preserve"> Now </w:t>
      </w:r>
      <w:r w:rsidRPr="003B6BB2">
        <w:rPr>
          <w:noProof/>
        </w:rPr>
        <w:t>let</w:t>
      </w:r>
      <w:r>
        <w:rPr>
          <w:noProof/>
        </w:rPr>
        <w:t>'</w:t>
      </w:r>
      <w:r w:rsidRPr="003B6BB2">
        <w:rPr>
          <w:noProof/>
        </w:rPr>
        <w:t>s</w:t>
      </w:r>
      <w:r>
        <w:t xml:space="preserve"> navigate to the folder locally, where we have our previous </w:t>
      </w:r>
      <w:proofErr w:type="spellStart"/>
      <w:r>
        <w:t>labs,i.e</w:t>
      </w:r>
      <w:proofErr w:type="spellEnd"/>
      <w:r>
        <w:t>. the CIST1300-001 folder in your git bash.</w:t>
      </w:r>
    </w:p>
    <w:p w14:paraId="5AAE5DB8" w14:textId="64A261D7" w:rsidR="003B6BB2" w:rsidRDefault="003B6BB2" w:rsidP="003B6BB2">
      <w:pPr>
        <w:rPr>
          <w:noProof/>
        </w:rPr>
      </w:pPr>
      <w:r>
        <w:t xml:space="preserve">If you can’t find it in your </w:t>
      </w:r>
      <w:r w:rsidRPr="003B6BB2">
        <w:rPr>
          <w:noProof/>
        </w:rPr>
        <w:t>comput</w:t>
      </w:r>
      <w:r>
        <w:rPr>
          <w:noProof/>
        </w:rPr>
        <w:t xml:space="preserve">er, don’t worry we have the version control and you can now realize how </w:t>
      </w:r>
      <w:r w:rsidRPr="003B6BB2">
        <w:rPr>
          <w:noProof/>
        </w:rPr>
        <w:t>p</w:t>
      </w:r>
      <w:r>
        <w:rPr>
          <w:noProof/>
        </w:rPr>
        <w:t>o</w:t>
      </w:r>
      <w:r w:rsidRPr="003B6BB2">
        <w:rPr>
          <w:noProof/>
        </w:rPr>
        <w:t>werful</w:t>
      </w:r>
      <w:r>
        <w:rPr>
          <w:noProof/>
        </w:rPr>
        <w:t xml:space="preserve"> Git is.  Lets login to </w:t>
      </w:r>
      <w:r w:rsidRPr="003143E8">
        <w:rPr>
          <w:noProof/>
        </w:rPr>
        <w:t>git</w:t>
      </w:r>
      <w:r>
        <w:rPr>
          <w:noProof/>
        </w:rPr>
        <w:t xml:space="preserve"> lab and get </w:t>
      </w:r>
      <w:r w:rsidRPr="003B6BB2">
        <w:rPr>
          <w:noProof/>
        </w:rPr>
        <w:t>you</w:t>
      </w:r>
      <w:r>
        <w:rPr>
          <w:noProof/>
        </w:rPr>
        <w:t>r project URL from the home page and in your Gitbash type the below U</w:t>
      </w:r>
      <w:r w:rsidRPr="003B6BB2">
        <w:rPr>
          <w:noProof/>
        </w:rPr>
        <w:t>nix</w:t>
      </w:r>
      <w:r>
        <w:rPr>
          <w:noProof/>
        </w:rPr>
        <w:t xml:space="preserve"> command.</w:t>
      </w:r>
    </w:p>
    <w:p w14:paraId="4D1FEB21" w14:textId="743B76D9" w:rsidR="003B6BB2" w:rsidRDefault="003B6BB2" w:rsidP="003B6BB2">
      <w:r>
        <w:t xml:space="preserve">Unix Command -     git clone  </w:t>
      </w:r>
      <w:hyperlink r:id="rId5" w:history="1">
        <w:r w:rsidRPr="005931EB">
          <w:rPr>
            <w:rStyle w:val="Hyperlink"/>
          </w:rPr>
          <w:t>https://gitlab.com/sriramsrinivas/CIST1300-001.git</w:t>
        </w:r>
      </w:hyperlink>
    </w:p>
    <w:p w14:paraId="14D9026E" w14:textId="229DF454" w:rsidR="003B6BB2" w:rsidRDefault="003B6BB2" w:rsidP="003B6BB2">
      <w:r>
        <w:t xml:space="preserve"> Don’t use my URL after git clone, use the one which you have created, you can find </w:t>
      </w:r>
      <w:r w:rsidRPr="003B6BB2">
        <w:rPr>
          <w:noProof/>
        </w:rPr>
        <w:t>it in</w:t>
      </w:r>
      <w:r>
        <w:t xml:space="preserve"> </w:t>
      </w:r>
      <w:r w:rsidRPr="003143E8">
        <w:rPr>
          <w:noProof/>
        </w:rPr>
        <w:t>gitlab</w:t>
      </w:r>
      <w:r>
        <w:t>, please see the screenshot below.</w:t>
      </w:r>
    </w:p>
    <w:p w14:paraId="41DB4491" w14:textId="290A19A6" w:rsidR="003B6BB2" w:rsidRDefault="003B6BB2" w:rsidP="003B6BB2">
      <w:r>
        <w:rPr>
          <w:noProof/>
        </w:rPr>
        <w:drawing>
          <wp:inline distT="0" distB="0" distL="0" distR="0" wp14:anchorId="1220890B" wp14:editId="3A76E752">
            <wp:extent cx="5943600" cy="3714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714750"/>
                    </a:xfrm>
                    <a:prstGeom prst="rect">
                      <a:avLst/>
                    </a:prstGeom>
                  </pic:spPr>
                </pic:pic>
              </a:graphicData>
            </a:graphic>
          </wp:inline>
        </w:drawing>
      </w:r>
    </w:p>
    <w:p w14:paraId="0386C987" w14:textId="3FD3ED35" w:rsidR="0068176B" w:rsidRDefault="0068176B" w:rsidP="003B6BB2">
      <w:r>
        <w:rPr>
          <w:noProof/>
        </w:rPr>
        <w:lastRenderedPageBreak/>
        <w:drawing>
          <wp:inline distT="0" distB="0" distL="0" distR="0" wp14:anchorId="403FEFDB" wp14:editId="28ED02F8">
            <wp:extent cx="5943600" cy="35496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549650"/>
                    </a:xfrm>
                    <a:prstGeom prst="rect">
                      <a:avLst/>
                    </a:prstGeom>
                  </pic:spPr>
                </pic:pic>
              </a:graphicData>
            </a:graphic>
          </wp:inline>
        </w:drawing>
      </w:r>
    </w:p>
    <w:p w14:paraId="03F6C133" w14:textId="77777777" w:rsidR="0068176B" w:rsidRDefault="003B6BB2" w:rsidP="003B6BB2">
      <w:r w:rsidRPr="0068176B">
        <w:rPr>
          <w:b/>
        </w:rPr>
        <w:t xml:space="preserve">Step </w:t>
      </w:r>
      <w:proofErr w:type="gramStart"/>
      <w:r w:rsidRPr="0068176B">
        <w:rPr>
          <w:b/>
        </w:rPr>
        <w:t>3:-</w:t>
      </w:r>
      <w:proofErr w:type="gramEnd"/>
      <w:r>
        <w:t xml:space="preserve"> Once you have navigated to </w:t>
      </w:r>
      <w:r w:rsidR="0068176B">
        <w:t xml:space="preserve">a </w:t>
      </w:r>
      <w:r w:rsidRPr="0068176B">
        <w:rPr>
          <w:noProof/>
        </w:rPr>
        <w:t>CIS</w:t>
      </w:r>
      <w:r w:rsidR="0068176B" w:rsidRPr="0068176B">
        <w:rPr>
          <w:noProof/>
        </w:rPr>
        <w:t>T</w:t>
      </w:r>
      <w:r w:rsidRPr="0068176B">
        <w:rPr>
          <w:noProof/>
        </w:rPr>
        <w:t>1300-001</w:t>
      </w:r>
      <w:r>
        <w:t xml:space="preserve"> folder or you have cloned in your local repository</w:t>
      </w:r>
      <w:r w:rsidR="0068176B">
        <w:t xml:space="preserve">, </w:t>
      </w:r>
      <w:r w:rsidR="0068176B" w:rsidRPr="0068176B">
        <w:rPr>
          <w:noProof/>
        </w:rPr>
        <w:t>let</w:t>
      </w:r>
      <w:r w:rsidR="0068176B">
        <w:rPr>
          <w:noProof/>
        </w:rPr>
        <w:t>'</w:t>
      </w:r>
      <w:r w:rsidR="0068176B" w:rsidRPr="0068176B">
        <w:rPr>
          <w:noProof/>
        </w:rPr>
        <w:t>s</w:t>
      </w:r>
      <w:r w:rsidR="0068176B">
        <w:t xml:space="preserve"> make sure we can see Labs folder and see our previous Lab folder. </w:t>
      </w:r>
    </w:p>
    <w:p w14:paraId="411CDD9E" w14:textId="0098AF0E" w:rsidR="0068176B" w:rsidRDefault="0068176B" w:rsidP="003B6BB2">
      <w:r>
        <w:t xml:space="preserve">Unix </w:t>
      </w:r>
      <w:proofErr w:type="gramStart"/>
      <w:r w:rsidRPr="0068176B">
        <w:rPr>
          <w:noProof/>
        </w:rPr>
        <w:t>Command:</w:t>
      </w:r>
      <w:r>
        <w:t>-</w:t>
      </w:r>
      <w:proofErr w:type="gramEnd"/>
      <w:r>
        <w:t xml:space="preserve"> ls</w:t>
      </w:r>
    </w:p>
    <w:p w14:paraId="3473A9C9" w14:textId="0B6ED87C" w:rsidR="003B6BB2" w:rsidRDefault="0068176B" w:rsidP="003B6BB2">
      <w:r>
        <w:t>You should see something like this-</w:t>
      </w:r>
    </w:p>
    <w:p w14:paraId="34EC1005" w14:textId="3F4D44BE" w:rsidR="0068176B" w:rsidRDefault="0068176B" w:rsidP="003B6BB2">
      <w:r>
        <w:rPr>
          <w:noProof/>
        </w:rPr>
        <w:drawing>
          <wp:inline distT="0" distB="0" distL="0" distR="0" wp14:anchorId="42E431D7" wp14:editId="5DAECCAE">
            <wp:extent cx="5943600" cy="26193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619375"/>
                    </a:xfrm>
                    <a:prstGeom prst="rect">
                      <a:avLst/>
                    </a:prstGeom>
                  </pic:spPr>
                </pic:pic>
              </a:graphicData>
            </a:graphic>
          </wp:inline>
        </w:drawing>
      </w:r>
    </w:p>
    <w:p w14:paraId="336B93A1" w14:textId="59D1A328" w:rsidR="0068176B" w:rsidRDefault="0068176B" w:rsidP="003B6BB2">
      <w:r w:rsidRPr="0068176B">
        <w:rPr>
          <w:b/>
        </w:rPr>
        <w:t xml:space="preserve">Step </w:t>
      </w:r>
      <w:proofErr w:type="gramStart"/>
      <w:r w:rsidRPr="0068176B">
        <w:rPr>
          <w:b/>
        </w:rPr>
        <w:t>4:-</w:t>
      </w:r>
      <w:proofErr w:type="gramEnd"/>
      <w:r w:rsidRPr="0068176B">
        <w:rPr>
          <w:b/>
        </w:rPr>
        <w:t xml:space="preserve"> </w:t>
      </w:r>
      <w:r>
        <w:t xml:space="preserve"> Now </w:t>
      </w:r>
      <w:r w:rsidRPr="0068176B">
        <w:rPr>
          <w:noProof/>
        </w:rPr>
        <w:t>let</w:t>
      </w:r>
      <w:r>
        <w:rPr>
          <w:noProof/>
        </w:rPr>
        <w:t>'</w:t>
      </w:r>
      <w:r w:rsidRPr="0068176B">
        <w:rPr>
          <w:noProof/>
        </w:rPr>
        <w:t>s</w:t>
      </w:r>
      <w:r>
        <w:t xml:space="preserve"> create a </w:t>
      </w:r>
      <w:r w:rsidRPr="0068176B">
        <w:rPr>
          <w:noProof/>
        </w:rPr>
        <w:t>Lab3</w:t>
      </w:r>
      <w:r>
        <w:t xml:space="preserve"> folder, make sure there are no spaces between Lab3 and L is caps. Few students had issues in </w:t>
      </w:r>
      <w:r w:rsidR="003143E8">
        <w:t xml:space="preserve">the </w:t>
      </w:r>
      <w:r w:rsidRPr="003143E8">
        <w:rPr>
          <w:noProof/>
        </w:rPr>
        <w:t>previous</w:t>
      </w:r>
      <w:r>
        <w:t xml:space="preserve"> lab by having space between lab and 3.</w:t>
      </w:r>
    </w:p>
    <w:p w14:paraId="125306DE" w14:textId="5C8DCA7C" w:rsidR="0068176B" w:rsidRDefault="0068176B" w:rsidP="003B6BB2">
      <w:r>
        <w:t xml:space="preserve">Unix </w:t>
      </w:r>
      <w:proofErr w:type="gramStart"/>
      <w:r w:rsidRPr="0068176B">
        <w:rPr>
          <w:noProof/>
        </w:rPr>
        <w:t>Command:</w:t>
      </w:r>
      <w:r>
        <w:t>-</w:t>
      </w:r>
      <w:proofErr w:type="gramEnd"/>
      <w:r>
        <w:t xml:space="preserve"> </w:t>
      </w:r>
      <w:r w:rsidRPr="003143E8">
        <w:rPr>
          <w:noProof/>
        </w:rPr>
        <w:t>mkdir</w:t>
      </w:r>
      <w:r>
        <w:t xml:space="preserve"> Lab3   </w:t>
      </w:r>
    </w:p>
    <w:p w14:paraId="6DB9DB9B" w14:textId="5FB68106" w:rsidR="0068176B" w:rsidRDefault="0068176B" w:rsidP="003B6BB2">
      <w:r>
        <w:rPr>
          <w:noProof/>
        </w:rPr>
        <w:lastRenderedPageBreak/>
        <w:drawing>
          <wp:inline distT="0" distB="0" distL="0" distR="0" wp14:anchorId="10A92BB2" wp14:editId="09E6361C">
            <wp:extent cx="5943600" cy="3714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714750"/>
                    </a:xfrm>
                    <a:prstGeom prst="rect">
                      <a:avLst/>
                    </a:prstGeom>
                  </pic:spPr>
                </pic:pic>
              </a:graphicData>
            </a:graphic>
          </wp:inline>
        </w:drawing>
      </w:r>
    </w:p>
    <w:p w14:paraId="7780AD80" w14:textId="19676BBE" w:rsidR="0068176B" w:rsidRDefault="0068176B" w:rsidP="003B6BB2"/>
    <w:p w14:paraId="2F9D1E75" w14:textId="578684EF" w:rsidR="0068176B" w:rsidRDefault="0068176B" w:rsidP="003B6BB2">
      <w:pPr>
        <w:rPr>
          <w:noProof/>
        </w:rPr>
      </w:pPr>
      <w:r>
        <w:t xml:space="preserve">Step </w:t>
      </w:r>
      <w:proofErr w:type="gramStart"/>
      <w:r>
        <w:t>5:-</w:t>
      </w:r>
      <w:proofErr w:type="gramEnd"/>
      <w:r>
        <w:t xml:space="preserve"> </w:t>
      </w:r>
      <w:r w:rsidRPr="0068176B">
        <w:rPr>
          <w:noProof/>
        </w:rPr>
        <w:t>Now</w:t>
      </w:r>
      <w:r>
        <w:rPr>
          <w:noProof/>
        </w:rPr>
        <w:t xml:space="preserve"> </w:t>
      </w:r>
      <w:r w:rsidRPr="0068176B">
        <w:rPr>
          <w:noProof/>
        </w:rPr>
        <w:t xml:space="preserve">the </w:t>
      </w:r>
      <w:r>
        <w:rPr>
          <w:noProof/>
        </w:rPr>
        <w:t>let '</w:t>
      </w:r>
      <w:r w:rsidRPr="0068176B">
        <w:rPr>
          <w:noProof/>
        </w:rPr>
        <w:t>s</w:t>
      </w:r>
      <w:r>
        <w:t xml:space="preserve"> start writing code in Sublime, Launch sublime and </w:t>
      </w:r>
      <w:r w:rsidRPr="0068176B">
        <w:rPr>
          <w:noProof/>
        </w:rPr>
        <w:t>let</w:t>
      </w:r>
      <w:r>
        <w:rPr>
          <w:noProof/>
        </w:rPr>
        <w:t>'</w:t>
      </w:r>
      <w:r w:rsidRPr="0068176B">
        <w:rPr>
          <w:noProof/>
        </w:rPr>
        <w:t>s</w:t>
      </w:r>
      <w:r>
        <w:t xml:space="preserve"> sync our sublime</w:t>
      </w:r>
      <w:r w:rsidR="003143E8">
        <w:t xml:space="preserve">. </w:t>
      </w:r>
      <w:r>
        <w:t xml:space="preserve">This is also a </w:t>
      </w:r>
      <w:r w:rsidRPr="0068176B">
        <w:rPr>
          <w:noProof/>
        </w:rPr>
        <w:t>one-time</w:t>
      </w:r>
      <w:r>
        <w:t xml:space="preserve"> </w:t>
      </w:r>
      <w:r w:rsidRPr="0068176B">
        <w:rPr>
          <w:noProof/>
        </w:rPr>
        <w:t>s</w:t>
      </w:r>
      <w:r>
        <w:rPr>
          <w:noProof/>
        </w:rPr>
        <w:t>et</w:t>
      </w:r>
      <w:r w:rsidRPr="0068176B">
        <w:rPr>
          <w:noProof/>
        </w:rPr>
        <w:t>up</w:t>
      </w:r>
      <w:r>
        <w:rPr>
          <w:noProof/>
        </w:rPr>
        <w:t xml:space="preserve">.  Now in sublime select File and choose an </w:t>
      </w:r>
      <w:r w:rsidRPr="0068176B">
        <w:rPr>
          <w:noProof/>
        </w:rPr>
        <w:t>open</w:t>
      </w:r>
      <w:r>
        <w:rPr>
          <w:noProof/>
        </w:rPr>
        <w:t xml:space="preserve"> </w:t>
      </w:r>
      <w:r w:rsidRPr="0068176B">
        <w:rPr>
          <w:noProof/>
        </w:rPr>
        <w:t>folder</w:t>
      </w:r>
      <w:r>
        <w:rPr>
          <w:noProof/>
        </w:rPr>
        <w:t>, navigate to CIST1300-001 folder locally and select that folder. After yous elected your sublime should look something similar-</w:t>
      </w:r>
    </w:p>
    <w:p w14:paraId="1D6BD9E6" w14:textId="62A6DAA9" w:rsidR="0068176B" w:rsidRDefault="0068176B" w:rsidP="003B6BB2">
      <w:r>
        <w:rPr>
          <w:noProof/>
        </w:rPr>
        <w:lastRenderedPageBreak/>
        <w:drawing>
          <wp:inline distT="0" distB="0" distL="0" distR="0" wp14:anchorId="269A8DB0" wp14:editId="07D71E02">
            <wp:extent cx="5943600" cy="35496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549650"/>
                    </a:xfrm>
                    <a:prstGeom prst="rect">
                      <a:avLst/>
                    </a:prstGeom>
                  </pic:spPr>
                </pic:pic>
              </a:graphicData>
            </a:graphic>
          </wp:inline>
        </w:drawing>
      </w:r>
    </w:p>
    <w:p w14:paraId="361F7E7B" w14:textId="60C6C34B" w:rsidR="0068176B" w:rsidRDefault="0068176B" w:rsidP="003B6BB2"/>
    <w:p w14:paraId="7C2B9A5B" w14:textId="0EB63A7D" w:rsidR="00107DAC" w:rsidRDefault="0068176B" w:rsidP="00107DAC">
      <w:r>
        <w:t xml:space="preserve">Step </w:t>
      </w:r>
      <w:proofErr w:type="gramStart"/>
      <w:r>
        <w:t>6:-</w:t>
      </w:r>
      <w:proofErr w:type="gramEnd"/>
      <w:r>
        <w:t xml:space="preserve"> Don’t </w:t>
      </w:r>
      <w:r w:rsidRPr="00107DAC">
        <w:rPr>
          <w:noProof/>
        </w:rPr>
        <w:t>proceed</w:t>
      </w:r>
      <w:r w:rsidR="00107DAC" w:rsidRPr="00107DAC">
        <w:rPr>
          <w:noProof/>
        </w:rPr>
        <w:t xml:space="preserve"> unless</w:t>
      </w:r>
      <w:r w:rsidR="00107DAC">
        <w:t xml:space="preserve"> you have completed step5</w:t>
      </w:r>
      <w:r w:rsidR="00107DAC" w:rsidRPr="003143E8">
        <w:rPr>
          <w:noProof/>
        </w:rPr>
        <w:t>.</w:t>
      </w:r>
      <w:bookmarkStart w:id="0" w:name="_GoBack"/>
      <w:bookmarkEnd w:id="0"/>
      <w:r w:rsidR="00107DAC">
        <w:t xml:space="preserve"> If you are having issues, talk with the instructor and he will hel</w:t>
      </w:r>
      <w:r w:rsidR="00107DAC">
        <w:t xml:space="preserve">p you. Now inside Lab3 folder in sublime create new file index.html. Make sure it is index.html, </w:t>
      </w:r>
      <w:r w:rsidR="00107DAC" w:rsidRPr="00107DAC">
        <w:rPr>
          <w:noProof/>
        </w:rPr>
        <w:t>not</w:t>
      </w:r>
      <w:r w:rsidR="00107DAC">
        <w:t xml:space="preserve"> Index. </w:t>
      </w:r>
    </w:p>
    <w:p w14:paraId="4C319A88" w14:textId="522FB5D9" w:rsidR="00107DAC" w:rsidRDefault="00107DAC" w:rsidP="00107DAC">
      <w:r>
        <w:rPr>
          <w:noProof/>
        </w:rPr>
        <w:drawing>
          <wp:inline distT="0" distB="0" distL="0" distR="0" wp14:anchorId="622905FF" wp14:editId="1CA5755C">
            <wp:extent cx="5943600" cy="27241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724150"/>
                    </a:xfrm>
                    <a:prstGeom prst="rect">
                      <a:avLst/>
                    </a:prstGeom>
                  </pic:spPr>
                </pic:pic>
              </a:graphicData>
            </a:graphic>
          </wp:inline>
        </w:drawing>
      </w:r>
    </w:p>
    <w:p w14:paraId="0B601F86" w14:textId="74CABAD8" w:rsidR="00107DAC" w:rsidRDefault="00107DAC" w:rsidP="00107DAC"/>
    <w:p w14:paraId="206EDDA4" w14:textId="54A62DD3" w:rsidR="00107DAC" w:rsidRDefault="00107DAC" w:rsidP="00107DAC">
      <w:r>
        <w:t>And save the new file.</w:t>
      </w:r>
    </w:p>
    <w:p w14:paraId="0638CE80" w14:textId="44FF820E" w:rsidR="00107DAC" w:rsidRDefault="00107DAC" w:rsidP="00107DAC">
      <w:r>
        <w:rPr>
          <w:noProof/>
        </w:rPr>
        <w:lastRenderedPageBreak/>
        <w:drawing>
          <wp:inline distT="0" distB="0" distL="0" distR="0" wp14:anchorId="751AC5F1" wp14:editId="48893897">
            <wp:extent cx="5943600" cy="37147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714750"/>
                    </a:xfrm>
                    <a:prstGeom prst="rect">
                      <a:avLst/>
                    </a:prstGeom>
                  </pic:spPr>
                </pic:pic>
              </a:graphicData>
            </a:graphic>
          </wp:inline>
        </w:drawing>
      </w:r>
    </w:p>
    <w:p w14:paraId="192D2D3A" w14:textId="3CA7C3B1" w:rsidR="00107DAC" w:rsidRDefault="00107DAC" w:rsidP="00107DAC"/>
    <w:p w14:paraId="0B0B2C04" w14:textId="7D6A15FC" w:rsidR="00107DAC" w:rsidRDefault="00107DAC" w:rsidP="00107DAC">
      <w:r>
        <w:t>Step 7</w:t>
      </w:r>
      <w:r w:rsidRPr="00107DAC">
        <w:rPr>
          <w:noProof/>
        </w:rPr>
        <w:t>:</w:t>
      </w:r>
      <w:r>
        <w:rPr>
          <w:noProof/>
        </w:rPr>
        <w:t xml:space="preserve"> </w:t>
      </w:r>
      <w:r w:rsidRPr="00107DAC">
        <w:rPr>
          <w:noProof/>
        </w:rPr>
        <w:t>Now</w:t>
      </w:r>
      <w:r>
        <w:t xml:space="preserve"> get started and start writing your HTML code, </w:t>
      </w:r>
      <w:proofErr w:type="gramStart"/>
      <w:r>
        <w:t>Add</w:t>
      </w:r>
      <w:proofErr w:type="gramEnd"/>
      <w:r>
        <w:t xml:space="preserve"> image and tell about yourself. You can use the code from Lab2 as a </w:t>
      </w:r>
      <w:r w:rsidRPr="00107DAC">
        <w:rPr>
          <w:noProof/>
        </w:rPr>
        <w:t>reference</w:t>
      </w:r>
      <w:r>
        <w:t xml:space="preserve">. Please be creative, the </w:t>
      </w:r>
      <w:r w:rsidRPr="00107DAC">
        <w:rPr>
          <w:noProof/>
        </w:rPr>
        <w:t>goal</w:t>
      </w:r>
      <w:r>
        <w:t xml:space="preserve"> is to use HTML elements we </w:t>
      </w:r>
      <w:r w:rsidRPr="00107DAC">
        <w:rPr>
          <w:noProof/>
        </w:rPr>
        <w:t>learn</w:t>
      </w:r>
      <w:r>
        <w:rPr>
          <w:noProof/>
        </w:rPr>
        <w:t>ed</w:t>
      </w:r>
      <w:r>
        <w:t xml:space="preserve"> and apply HTML syntax correctly.</w:t>
      </w:r>
    </w:p>
    <w:p w14:paraId="69DA5D8E" w14:textId="7943F7E9" w:rsidR="00107DAC" w:rsidRDefault="00107DAC" w:rsidP="00107DAC"/>
    <w:p w14:paraId="3F8A91FE" w14:textId="3AD72F37" w:rsidR="00107DAC" w:rsidRDefault="00107DAC" w:rsidP="00107DAC">
      <w:r>
        <w:t xml:space="preserve">This lab consists of multiple sections, today I </w:t>
      </w:r>
      <w:r>
        <w:rPr>
          <w:noProof/>
        </w:rPr>
        <w:t>expect</w:t>
      </w:r>
      <w:r>
        <w:t xml:space="preserve"> you to </w:t>
      </w:r>
      <w:r w:rsidRPr="00107DAC">
        <w:rPr>
          <w:noProof/>
        </w:rPr>
        <w:t>set</w:t>
      </w:r>
      <w:r>
        <w:rPr>
          <w:noProof/>
        </w:rPr>
        <w:t xml:space="preserve"> </w:t>
      </w:r>
      <w:r w:rsidRPr="00107DAC">
        <w:rPr>
          <w:noProof/>
        </w:rPr>
        <w:t>up</w:t>
      </w:r>
      <w:r>
        <w:t xml:space="preserve"> your local </w:t>
      </w:r>
      <w:r w:rsidRPr="00107DAC">
        <w:rPr>
          <w:noProof/>
        </w:rPr>
        <w:t>repo, start</w:t>
      </w:r>
      <w:r>
        <w:t xml:space="preserve"> your first page, and create a link to the </w:t>
      </w:r>
      <w:r w:rsidRPr="00107DAC">
        <w:rPr>
          <w:noProof/>
        </w:rPr>
        <w:t>second</w:t>
      </w:r>
      <w:r>
        <w:t xml:space="preserve"> page. The next section of the lab will be a </w:t>
      </w:r>
      <w:r w:rsidRPr="00107DAC">
        <w:rPr>
          <w:noProof/>
        </w:rPr>
        <w:t>continuation</w:t>
      </w:r>
      <w:r>
        <w:t xml:space="preserve"> of this, so please complete this section of the </w:t>
      </w:r>
      <w:r w:rsidRPr="00107DAC">
        <w:rPr>
          <w:noProof/>
        </w:rPr>
        <w:t>lab</w:t>
      </w:r>
      <w:r>
        <w:t xml:space="preserve"> before you proceed to Lab 2. If you are done early please start working on </w:t>
      </w:r>
      <w:r w:rsidRPr="00107DAC">
        <w:rPr>
          <w:noProof/>
        </w:rPr>
        <w:t>creat</w:t>
      </w:r>
      <w:r>
        <w:rPr>
          <w:noProof/>
        </w:rPr>
        <w:t>ing</w:t>
      </w:r>
      <w:r>
        <w:t xml:space="preserve"> a new web page inside your Lab 3 folder, </w:t>
      </w:r>
      <w:r w:rsidR="008B5A3B">
        <w:t>called resume.html and start working on it.</w:t>
      </w:r>
    </w:p>
    <w:p w14:paraId="1F220DEF" w14:textId="77777777" w:rsidR="00107DAC" w:rsidRDefault="00107DAC" w:rsidP="00107DAC"/>
    <w:p w14:paraId="0783F8E1" w14:textId="24AA583F" w:rsidR="00107DAC" w:rsidRDefault="00107DAC" w:rsidP="00107DAC"/>
    <w:p w14:paraId="36083F48" w14:textId="77777777" w:rsidR="00107DAC" w:rsidRPr="0068176B" w:rsidRDefault="00107DAC" w:rsidP="00107DAC"/>
    <w:p w14:paraId="443EFF52" w14:textId="56DD2043" w:rsidR="0068176B" w:rsidRPr="0068176B" w:rsidRDefault="0068176B" w:rsidP="003B6BB2"/>
    <w:p w14:paraId="0F8E3A23" w14:textId="77777777" w:rsidR="0068176B" w:rsidRDefault="0068176B" w:rsidP="003B6BB2"/>
    <w:sectPr w:rsidR="0068176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1NDczMwQyDYBASUcpOLW4ODM/D6TAsBYA9Y80dywAAAA="/>
  </w:docVars>
  <w:rsids>
    <w:rsidRoot w:val="003B6BB2"/>
    <w:rsid w:val="00107DAC"/>
    <w:rsid w:val="003143E8"/>
    <w:rsid w:val="003B6BB2"/>
    <w:rsid w:val="00506810"/>
    <w:rsid w:val="0068176B"/>
    <w:rsid w:val="008B5A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9F442F"/>
  <w15:chartTrackingRefBased/>
  <w15:docId w15:val="{C49E2E9B-55D1-4D28-9BB8-D1774BC24D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B6BB2"/>
    <w:rPr>
      <w:color w:val="0563C1" w:themeColor="hyperlink"/>
      <w:u w:val="single"/>
    </w:rPr>
  </w:style>
  <w:style w:type="character" w:styleId="UnresolvedMention">
    <w:name w:val="Unresolved Mention"/>
    <w:basedOn w:val="DefaultParagraphFont"/>
    <w:uiPriority w:val="99"/>
    <w:semiHidden/>
    <w:unhideWhenUsed/>
    <w:rsid w:val="003B6B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gitlab.com/sriramsrinivas/CIST1300-001.git" TargetMode="External"/><Relationship Id="rId10" Type="http://schemas.openxmlformats.org/officeDocument/2006/relationships/image" Target="media/image5.png"/><Relationship Id="rId4" Type="http://schemas.openxmlformats.org/officeDocument/2006/relationships/hyperlink" Target="https://git-scm.com/downloads" TargetMode="Externa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8</TotalTime>
  <Pages>5</Pages>
  <Words>448</Words>
  <Characters>255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thika Ramesh</dc:creator>
  <cp:keywords/>
  <dc:description/>
  <cp:lastModifiedBy>Karthika Ramesh</cp:lastModifiedBy>
  <cp:revision>2</cp:revision>
  <dcterms:created xsi:type="dcterms:W3CDTF">2018-09-05T05:07:00Z</dcterms:created>
  <dcterms:modified xsi:type="dcterms:W3CDTF">2018-09-05T15:06:00Z</dcterms:modified>
</cp:coreProperties>
</file>